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499"/>
        <w:bidiVisual/>
        <w:tblW w:w="6390" w:type="dxa"/>
        <w:tblLook w:val="04A0" w:firstRow="1" w:lastRow="0" w:firstColumn="1" w:lastColumn="0" w:noHBand="0" w:noVBand="1"/>
      </w:tblPr>
      <w:tblGrid>
        <w:gridCol w:w="3027"/>
        <w:gridCol w:w="3363"/>
      </w:tblGrid>
      <w:tr w:rsidR="00275DED" w:rsidRPr="005B5714" w:rsidTr="00275DED">
        <w:trPr>
          <w:trHeight w:val="519"/>
        </w:trPr>
        <w:tc>
          <w:tcPr>
            <w:tcW w:w="3027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275DED" w:rsidRPr="00E12497" w:rsidRDefault="00275DED" w:rsidP="000B4F43">
            <w:pPr>
              <w:spacing w:after="200" w:line="276" w:lineRule="auto"/>
              <w:jc w:val="center"/>
              <w:rPr>
                <w:rFonts w:cs="B Titr"/>
                <w:rtl/>
                <w:lang w:bidi="fa-IR"/>
              </w:rPr>
            </w:pPr>
            <w:r w:rsidRPr="00E12497">
              <w:rPr>
                <w:rFonts w:ascii="Tahoma" w:hAnsi="Tahoma" w:cs="B Titr" w:hint="cs"/>
                <w:rtl/>
                <w:lang w:bidi="fa-IR"/>
              </w:rPr>
              <w:t>نام</w:t>
            </w:r>
            <w:r w:rsidRPr="00E12497">
              <w:rPr>
                <w:rFonts w:ascii="Arial" w:hAnsi="Arial" w:cs="B Titr" w:hint="cs"/>
                <w:rtl/>
                <w:lang w:bidi="fa-IR"/>
              </w:rPr>
              <w:t xml:space="preserve"> </w:t>
            </w:r>
            <w:r w:rsidRPr="00E12497">
              <w:rPr>
                <w:rFonts w:ascii="Tahoma" w:hAnsi="Tahoma" w:cs="B Titr" w:hint="cs"/>
                <w:rtl/>
                <w:lang w:bidi="fa-IR"/>
              </w:rPr>
              <w:t>درس</w:t>
            </w:r>
          </w:p>
        </w:tc>
        <w:tc>
          <w:tcPr>
            <w:tcW w:w="336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275DED" w:rsidRPr="000B4F43" w:rsidRDefault="00275DED" w:rsidP="000B4F43">
            <w:pPr>
              <w:jc w:val="center"/>
              <w:rPr>
                <w:rFonts w:ascii="Tahoma" w:hAnsi="Tahoma" w:cs="B Titr"/>
                <w:rtl/>
                <w:lang w:bidi="fa-IR"/>
              </w:rPr>
            </w:pPr>
            <w:r w:rsidRPr="000B4F43">
              <w:rPr>
                <w:rFonts w:ascii="Tahoma" w:hAnsi="Tahoma" w:cs="B Titr" w:hint="cs"/>
                <w:rtl/>
                <w:lang w:bidi="fa-IR"/>
              </w:rPr>
              <w:t>تاریخ و ساعت امتحان</w:t>
            </w:r>
          </w:p>
        </w:tc>
      </w:tr>
      <w:tr w:rsidR="00275DED" w:rsidRPr="005B5714" w:rsidTr="00275DED">
        <w:trPr>
          <w:trHeight w:val="655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bookmarkStart w:id="0" w:name="_GoBack"/>
            <w:bookmarkEnd w:id="0"/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پزشک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(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ارشد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بیوتکنولوژ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)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713B0">
            <w:pPr>
              <w:jc w:val="center"/>
              <w:rPr>
                <w:rFonts w:ascii="Tahoma" w:hAnsi="Tahoma" w:cs="Tahoma"/>
                <w:shd w:val="clear" w:color="auto" w:fill="FFFF00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 xml:space="preserve">28/3/98 - ساعت </w:t>
            </w:r>
            <w:r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9</w:t>
            </w:r>
          </w:p>
        </w:tc>
      </w:tr>
      <w:tr w:rsidR="00275DED" w:rsidRPr="005B5714" w:rsidTr="00275DED">
        <w:trPr>
          <w:trHeight w:val="412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عمل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پیشرفته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باکتریها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9/3/98 - ساعت 10</w:t>
            </w:r>
          </w:p>
        </w:tc>
      </w:tr>
      <w:tr w:rsidR="00275DED" w:rsidRPr="005B5714" w:rsidTr="00275DED">
        <w:trPr>
          <w:trHeight w:val="396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پرستار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8/3/98 - ساعت 10</w:t>
            </w:r>
          </w:p>
        </w:tc>
      </w:tr>
      <w:tr w:rsidR="00275DED" w:rsidRPr="005B5714" w:rsidTr="00275DED">
        <w:trPr>
          <w:trHeight w:val="412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پرستار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سراب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7/3/98 - ساعت 10</w:t>
            </w:r>
          </w:p>
        </w:tc>
      </w:tr>
      <w:tr w:rsidR="00275DED" w:rsidRPr="005B5714" w:rsidTr="00275DED">
        <w:trPr>
          <w:trHeight w:val="396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فیزیوتراپ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9/3/98 - ساعت 8:30</w:t>
            </w:r>
          </w:p>
        </w:tc>
      </w:tr>
      <w:tr w:rsidR="00275DED" w:rsidRPr="005B5714" w:rsidTr="00275DED">
        <w:trPr>
          <w:trHeight w:val="412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ایمن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shd w:val="clear" w:color="auto" w:fill="FFFF00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7/3/98 - ساعت 10</w:t>
            </w:r>
          </w:p>
        </w:tc>
      </w:tr>
      <w:tr w:rsidR="00275DED" w:rsidRPr="005B5714" w:rsidTr="00275DED">
        <w:trPr>
          <w:trHeight w:val="412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انسان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shd w:val="clear" w:color="auto" w:fill="FFFF00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5/3/98 - ساعت 10</w:t>
            </w:r>
          </w:p>
        </w:tc>
      </w:tr>
      <w:tr w:rsidR="00275DED" w:rsidRPr="005B5714" w:rsidTr="00275DED">
        <w:trPr>
          <w:trHeight w:val="655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بیماریها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ارث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و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مشاوره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(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کارشناس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مامای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>)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183BAA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 xml:space="preserve">1/4/98 - ساعت </w:t>
            </w:r>
            <w:r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8</w:t>
            </w:r>
          </w:p>
        </w:tc>
      </w:tr>
      <w:tr w:rsidR="00275DED" w:rsidRPr="005B5714" w:rsidTr="00275DED">
        <w:trPr>
          <w:trHeight w:val="396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سرطان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5/4/98 - ساعت 10</w:t>
            </w:r>
          </w:p>
        </w:tc>
      </w:tr>
      <w:tr w:rsidR="00275DED" w:rsidRPr="005B5714" w:rsidTr="00275DED">
        <w:trPr>
          <w:trHeight w:val="412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علوم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آزمایشگاه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(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سراب</w:t>
            </w:r>
            <w:r w:rsidRPr="005B5714">
              <w:rPr>
                <w:rFonts w:ascii="Arial" w:hAnsi="Arial" w:cs="Arial" w:hint="cs"/>
                <w:rtl/>
                <w:lang w:bidi="fa-IR"/>
              </w:rPr>
              <w:t>)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9/3/98 - ساعت 8</w:t>
            </w:r>
          </w:p>
        </w:tc>
      </w:tr>
      <w:tr w:rsidR="00275DED" w:rsidRPr="005B5714" w:rsidTr="00275DED">
        <w:trPr>
          <w:trHeight w:val="396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شنوای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شناس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3/4/98 - ساعت 8:30</w:t>
            </w:r>
          </w:p>
        </w:tc>
      </w:tr>
      <w:tr w:rsidR="00275DED" w:rsidRPr="005B5714" w:rsidTr="00275DED">
        <w:trPr>
          <w:trHeight w:val="655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بیوشیمیای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1/4/98 - ساعت 10</w:t>
            </w:r>
          </w:p>
        </w:tc>
      </w:tr>
      <w:tr w:rsidR="00275DED" w:rsidRPr="005B5714" w:rsidTr="00275DED">
        <w:trPr>
          <w:trHeight w:val="655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دستگاه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تولید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مثل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و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تشخیص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قبل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از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تولد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713B0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 xml:space="preserve">28/3/98 - ساعت </w:t>
            </w:r>
            <w:r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9</w:t>
            </w:r>
          </w:p>
        </w:tc>
      </w:tr>
      <w:tr w:rsidR="00275DED" w:rsidRPr="005B5714" w:rsidTr="00275DED">
        <w:trPr>
          <w:trHeight w:val="412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روشها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عمل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سیتو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ارشد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عمل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3/4/98 - ساعت 10</w:t>
            </w:r>
          </w:p>
        </w:tc>
      </w:tr>
      <w:tr w:rsidR="00275DED" w:rsidRPr="005B5714" w:rsidTr="00275DED">
        <w:trPr>
          <w:trHeight w:val="412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تولید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مثل</w:t>
            </w:r>
            <w:r>
              <w:rPr>
                <w:rFonts w:ascii="Tahoma" w:hAnsi="Tahoma" w:cs="Tahoma" w:hint="cs"/>
                <w:rtl/>
                <w:lang w:bidi="fa-IR"/>
              </w:rPr>
              <w:t xml:space="preserve"> عمل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3/4/98 - ساعت 10</w:t>
            </w:r>
          </w:p>
        </w:tc>
      </w:tr>
      <w:tr w:rsidR="00275DED" w:rsidRPr="005B5714" w:rsidTr="00275DED">
        <w:trPr>
          <w:trHeight w:val="396"/>
        </w:trPr>
        <w:tc>
          <w:tcPr>
            <w:tcW w:w="3027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B4F43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 w:rsidRPr="005B5714">
              <w:rPr>
                <w:rFonts w:ascii="Tahoma" w:hAnsi="Tahoma" w:cs="Tahoma" w:hint="cs"/>
                <w:rtl/>
                <w:lang w:bidi="fa-IR"/>
              </w:rPr>
              <w:t>روشها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عمل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ژنتیک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مولکولی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و</w:t>
            </w:r>
            <w:r w:rsidRPr="005B5714">
              <w:rPr>
                <w:rFonts w:ascii="Arial" w:hAnsi="Arial" w:cs="Arial" w:hint="cs"/>
                <w:rtl/>
                <w:lang w:bidi="fa-IR"/>
              </w:rPr>
              <w:t xml:space="preserve">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مهندسی</w:t>
            </w:r>
          </w:p>
        </w:tc>
        <w:tc>
          <w:tcPr>
            <w:tcW w:w="3363" w:type="dxa"/>
            <w:tcBorders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B4F43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29/3/98 - ساعت 10</w:t>
            </w:r>
          </w:p>
        </w:tc>
      </w:tr>
      <w:tr w:rsidR="00275DED" w:rsidRPr="005B5714" w:rsidTr="00275DED">
        <w:trPr>
          <w:trHeight w:val="611"/>
        </w:trPr>
        <w:tc>
          <w:tcPr>
            <w:tcW w:w="3027" w:type="dxa"/>
            <w:tcBorders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5B5714" w:rsidRDefault="00275DED" w:rsidP="000713B0">
            <w:pPr>
              <w:spacing w:after="200" w:line="276" w:lineRule="auto"/>
              <w:jc w:val="center"/>
              <w:rPr>
                <w:rtl/>
                <w:lang w:bidi="fa-IR"/>
              </w:rPr>
            </w:pPr>
            <w:r>
              <w:rPr>
                <w:rFonts w:ascii="Tahoma" w:hAnsi="Tahoma" w:cs="Tahoma" w:hint="cs"/>
                <w:rtl/>
                <w:lang w:bidi="fa-IR"/>
              </w:rPr>
              <w:t xml:space="preserve">پزشکی </w:t>
            </w:r>
            <w:r w:rsidRPr="005B5714">
              <w:rPr>
                <w:rFonts w:ascii="Tahoma" w:hAnsi="Tahoma" w:cs="Tahoma" w:hint="cs"/>
                <w:rtl/>
                <w:lang w:bidi="fa-IR"/>
              </w:rPr>
              <w:t>مولکولی</w:t>
            </w:r>
            <w:r>
              <w:rPr>
                <w:rFonts w:ascii="Tahoma" w:hAnsi="Tahoma" w:cs="Tahoma" w:hint="cs"/>
                <w:rtl/>
                <w:lang w:bidi="fa-IR"/>
              </w:rPr>
              <w:t xml:space="preserve">   </w:t>
            </w:r>
            <w:r>
              <w:rPr>
                <w:rFonts w:ascii="Tahoma" w:hAnsi="Tahoma" w:cs="Tahoma"/>
                <w:lang w:bidi="fa-IR"/>
              </w:rPr>
              <w:t xml:space="preserve">  </w:t>
            </w:r>
            <w:proofErr w:type="spellStart"/>
            <w:r w:rsidRPr="005B5714">
              <w:t>pHD</w:t>
            </w:r>
            <w:proofErr w:type="spellEnd"/>
            <w:r>
              <w:rPr>
                <w:rFonts w:ascii="Tahoma" w:hAnsi="Tahoma" w:cs="Tahoma" w:hint="cs"/>
                <w:rtl/>
                <w:lang w:bidi="fa-IR"/>
              </w:rPr>
              <w:t xml:space="preserve">ژنتیک مولکولی پزشکی </w:t>
            </w:r>
          </w:p>
        </w:tc>
        <w:tc>
          <w:tcPr>
            <w:tcW w:w="3363" w:type="dxa"/>
            <w:tcBorders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275DED" w:rsidRPr="000B4F43" w:rsidRDefault="00275DED" w:rsidP="000713B0">
            <w:pPr>
              <w:jc w:val="center"/>
              <w:rPr>
                <w:rFonts w:ascii="Tahoma" w:hAnsi="Tahoma" w:cs="Tahoma"/>
                <w:rtl/>
                <w:lang w:bidi="fa-IR"/>
              </w:rPr>
            </w:pPr>
            <w:r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4</w:t>
            </w: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/</w:t>
            </w:r>
            <w:r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4</w:t>
            </w:r>
            <w:r w:rsidRPr="000B4F43"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 xml:space="preserve">/98 - ساعت </w:t>
            </w:r>
            <w:r>
              <w:rPr>
                <w:rFonts w:ascii="Tahoma" w:hAnsi="Tahoma" w:cs="Tahoma" w:hint="cs"/>
                <w:shd w:val="clear" w:color="auto" w:fill="FFFF00"/>
                <w:rtl/>
                <w:lang w:bidi="fa-IR"/>
              </w:rPr>
              <w:t>9</w:t>
            </w:r>
          </w:p>
        </w:tc>
      </w:tr>
    </w:tbl>
    <w:p w:rsidR="000B4F43" w:rsidRPr="00275DED" w:rsidRDefault="00275DED" w:rsidP="000B4F43">
      <w:pPr>
        <w:bidi/>
        <w:jc w:val="center"/>
        <w:rPr>
          <w:rFonts w:cs="B Titr"/>
          <w:b/>
          <w:bCs/>
          <w:sz w:val="28"/>
          <w:szCs w:val="26"/>
          <w:rtl/>
          <w:lang w:bidi="fa-IR"/>
        </w:rPr>
      </w:pPr>
      <w:r w:rsidRPr="00275DED">
        <w:rPr>
          <w:rFonts w:cs="B Titr" w:hint="cs"/>
          <w:b/>
          <w:bCs/>
          <w:sz w:val="28"/>
          <w:szCs w:val="26"/>
          <w:rtl/>
          <w:lang w:bidi="fa-IR"/>
        </w:rPr>
        <w:t>برنامه امتحانی گروه ژنتیک در نیمسال دوم تحصیلی 1398-1397</w:t>
      </w:r>
    </w:p>
    <w:p w:rsidR="0027455D" w:rsidRDefault="0027455D" w:rsidP="0027455D">
      <w:pPr>
        <w:bidi/>
        <w:jc w:val="center"/>
        <w:rPr>
          <w:rFonts w:cs="B Titr"/>
          <w:sz w:val="26"/>
          <w:szCs w:val="26"/>
          <w:rtl/>
          <w:lang w:bidi="fa-IR"/>
        </w:rPr>
      </w:pPr>
    </w:p>
    <w:p w:rsidR="0027455D" w:rsidRDefault="0027455D" w:rsidP="0027455D">
      <w:pPr>
        <w:bidi/>
        <w:jc w:val="center"/>
        <w:rPr>
          <w:rFonts w:cs="B Titr"/>
          <w:sz w:val="26"/>
          <w:szCs w:val="26"/>
          <w:rtl/>
          <w:lang w:bidi="fa-IR"/>
        </w:rPr>
      </w:pPr>
    </w:p>
    <w:p w:rsidR="00DE2BCE" w:rsidRPr="0063792E" w:rsidRDefault="00DE2BCE" w:rsidP="0027455D">
      <w:pPr>
        <w:bidi/>
        <w:rPr>
          <w:rFonts w:cs="B Titr"/>
        </w:rPr>
      </w:pPr>
    </w:p>
    <w:sectPr w:rsidR="00DE2BCE" w:rsidRPr="0063792E" w:rsidSect="000867BC">
      <w:pgSz w:w="12240" w:h="15840"/>
      <w:pgMar w:top="1440" w:right="171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Y1MDc0MzW1NDcxNzBT0lEKTi0uzszPAykwrAUAmYj/8iwAAAA="/>
  </w:docVars>
  <w:rsids>
    <w:rsidRoot w:val="005B5714"/>
    <w:rsid w:val="000713B0"/>
    <w:rsid w:val="000867BC"/>
    <w:rsid w:val="000B4F43"/>
    <w:rsid w:val="0013405A"/>
    <w:rsid w:val="00183BAA"/>
    <w:rsid w:val="00240FAC"/>
    <w:rsid w:val="0027455D"/>
    <w:rsid w:val="00275DED"/>
    <w:rsid w:val="00590D4F"/>
    <w:rsid w:val="005B5714"/>
    <w:rsid w:val="0063792E"/>
    <w:rsid w:val="00DE2BCE"/>
    <w:rsid w:val="00E12497"/>
    <w:rsid w:val="00E12C58"/>
    <w:rsid w:val="00FE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38FEB"/>
  <w15:docId w15:val="{3C9B4B44-B273-4A46-BE4B-9960E0486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B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B57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45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5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lad Bastami</cp:lastModifiedBy>
  <cp:revision>10</cp:revision>
  <cp:lastPrinted>2019-05-20T09:08:00Z</cp:lastPrinted>
  <dcterms:created xsi:type="dcterms:W3CDTF">2019-05-13T17:55:00Z</dcterms:created>
  <dcterms:modified xsi:type="dcterms:W3CDTF">2019-05-28T08:53:00Z</dcterms:modified>
</cp:coreProperties>
</file>